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3046EC" w:rsidRDefault="00F72C18" w:rsidP="00F72C18">
      <w:pPr>
        <w:spacing w:line="360" w:lineRule="auto"/>
        <w:ind w:firstLine="720"/>
        <w:jc w:val="both"/>
        <w:rPr>
          <w:spacing w:val="20"/>
        </w:rPr>
      </w:pPr>
      <w:r w:rsidRPr="00F72C18">
        <w:rPr>
          <w:spacing w:val="20"/>
        </w:rPr>
        <w:t xml:space="preserve">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w:t>
      </w:r>
    </w:p>
    <w:p w:rsidR="00F72C18" w:rsidRPr="00F72C18" w:rsidRDefault="00F72C18" w:rsidP="00F72C18">
      <w:pPr>
        <w:spacing w:line="360" w:lineRule="auto"/>
        <w:ind w:firstLine="720"/>
        <w:jc w:val="both"/>
        <w:rPr>
          <w:spacing w:val="20"/>
        </w:rPr>
      </w:pPr>
      <w:r w:rsidRPr="00F72C18">
        <w:rPr>
          <w:spacing w:val="20"/>
        </w:rPr>
        <w:t xml:space="preserve">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w:t>
      </w:r>
      <w:r w:rsidRPr="00F72C18">
        <w:rPr>
          <w:spacing w:val="20"/>
        </w:rPr>
        <w:lastRenderedPageBreak/>
        <w:t>platform, which will then help potential users to use such technologies competently.</w:t>
      </w:r>
    </w:p>
    <w:p w:rsidR="003046EC" w:rsidRDefault="00F72C18" w:rsidP="00F72C18">
      <w:pPr>
        <w:spacing w:line="360" w:lineRule="auto"/>
        <w:jc w:val="both"/>
        <w:rPr>
          <w:spacing w:val="20"/>
        </w:rPr>
      </w:pPr>
      <w:r w:rsidRPr="00F72C18">
        <w:rPr>
          <w:spacing w:val="20"/>
        </w:rPr>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xml:space="preserve">) in transitioning into a blended type of learning which will require them to conduct training, procure new learning materials, and the installation of internet connections during several hearings in the Congress and Senate. </w:t>
      </w:r>
    </w:p>
    <w:p w:rsidR="00F72C18" w:rsidRPr="00F72C18" w:rsidRDefault="00F72C18" w:rsidP="003046EC">
      <w:pPr>
        <w:spacing w:line="360" w:lineRule="auto"/>
        <w:ind w:firstLine="720"/>
        <w:jc w:val="both"/>
        <w:rPr>
          <w:spacing w:val="20"/>
        </w:rPr>
      </w:pPr>
      <w:r w:rsidRPr="00F72C18">
        <w:rPr>
          <w:spacing w:val="20"/>
        </w:rPr>
        <w:t>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023023">
        <w:rPr>
          <w:color w:val="00B0F0"/>
          <w:spacing w:val="20"/>
        </w:rPr>
        <w:t xml:space="preserve">preschoolers </w:t>
      </w:r>
      <w:r w:rsidR="007421CA" w:rsidRPr="007421CA">
        <w:rPr>
          <w:color w:val="00B0F0"/>
          <w:spacing w:val="20"/>
        </w:rPr>
        <w:t>in order for them to have access to preschool knowledge through online means</w:t>
      </w:r>
      <w:r w:rsidRPr="00F72C18">
        <w:rPr>
          <w:spacing w:val="20"/>
        </w:rPr>
        <w:t xml:space="preserve">. The concurrent shift in the educational system and other external factors, especially the pandemic, has proved that </w:t>
      </w:r>
      <w:r w:rsidRPr="00F72C18">
        <w:rPr>
          <w:spacing w:val="20"/>
        </w:rPr>
        <w:lastRenderedPageBreak/>
        <w:t xml:space="preserve">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Pr="00F72C18">
        <w:rPr>
          <w:spacing w:val="20"/>
        </w:rPr>
        <w:t xml:space="preserve">Preschool s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current procedur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28045F">
        <w:rPr>
          <w:rFonts w:ascii="Times New Roman" w:hAnsi="Times New Roman"/>
          <w:color w:val="00B0F0"/>
          <w:spacing w:val="20"/>
          <w:sz w:val="24"/>
          <w:szCs w:val="24"/>
        </w:rPr>
        <w:t>assess</w:t>
      </w:r>
      <w:r w:rsidR="0028045F" w:rsidRPr="0028045F">
        <w:rPr>
          <w:rFonts w:ascii="Times New Roman" w:hAnsi="Times New Roman"/>
          <w:color w:val="00B0F0"/>
          <w:spacing w:val="20"/>
          <w:sz w:val="24"/>
          <w:szCs w:val="24"/>
        </w:rPr>
        <w:t>ment</w:t>
      </w:r>
      <w:r w:rsidRPr="0028045F">
        <w:rPr>
          <w:rFonts w:ascii="Times New Roman" w:hAnsi="Times New Roman"/>
          <w:color w:val="00B0F0"/>
          <w:spacing w:val="20"/>
          <w:sz w:val="24"/>
          <w:szCs w:val="24"/>
        </w:rPr>
        <w:t xml:space="preserve"> </w:t>
      </w:r>
      <w:r w:rsidRPr="00F72C18">
        <w:rPr>
          <w:rFonts w:ascii="Times New Roman" w:hAnsi="Times New Roman"/>
          <w:spacing w:val="20"/>
          <w:sz w:val="24"/>
          <w:szCs w:val="24"/>
        </w:rPr>
        <w:t>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lastRenderedPageBreak/>
        <w:t>What are the features that the proposed system will contain that would help improv</w:t>
      </w:r>
      <w:r w:rsidR="007421CA">
        <w:rPr>
          <w:rFonts w:ascii="Times New Roman" w:hAnsi="Times New Roman"/>
          <w:spacing w:val="20"/>
          <w:sz w:val="24"/>
          <w:szCs w:val="24"/>
        </w:rPr>
        <w:t>e and resolve these problems</w:t>
      </w:r>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w:t>
      </w:r>
      <w:r w:rsidR="00F175FF">
        <w:rPr>
          <w:rFonts w:ascii="Times New Roman" w:hAnsi="Times New Roman"/>
          <w:spacing w:val="20"/>
          <w:sz w:val="24"/>
          <w:szCs w:val="24"/>
        </w:rPr>
        <w:t>’ and teachers’</w:t>
      </w:r>
      <w:r w:rsidRPr="00F72C18">
        <w:rPr>
          <w:rFonts w:ascii="Times New Roman" w:hAnsi="Times New Roman"/>
          <w:spacing w:val="20"/>
          <w:sz w:val="24"/>
          <w:szCs w:val="24"/>
        </w:rPr>
        <w:t xml:space="preserve">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 xml:space="preserve">he schools that offer </w:t>
      </w:r>
      <w:proofErr w:type="spellStart"/>
      <w:r w:rsidR="00B43882">
        <w:rPr>
          <w:spacing w:val="20"/>
        </w:rPr>
        <w:t>preschool</w:t>
      </w:r>
      <w:r w:rsidRPr="008F266D">
        <w:rPr>
          <w:spacing w:val="20"/>
        </w:rPr>
        <w:t>education</w:t>
      </w:r>
      <w:proofErr w:type="spellEnd"/>
      <w:r w:rsidRPr="008F266D">
        <w:rPr>
          <w:spacing w:val="20"/>
        </w:rPr>
        <w:t xml:space="preserve">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based on the curriculum will be more accessible with interactive visual learning materials that can be accessed through the system. It will also not require physical materials for lessons as it c</w:t>
      </w:r>
      <w:r w:rsidR="002D7E8C">
        <w:rPr>
          <w:spacing w:val="20"/>
        </w:rPr>
        <w:t>an be updated within the system.</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003046EC">
        <w:rPr>
          <w:spacing w:val="20"/>
        </w:rPr>
        <w:t>Preschool S</w:t>
      </w:r>
      <w:r w:rsidRPr="008F266D">
        <w:rPr>
          <w:spacing w:val="20"/>
        </w:rPr>
        <w:t xml:space="preserve">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w:t>
      </w:r>
      <w:r w:rsidR="003046EC">
        <w:rPr>
          <w:color w:val="00B0F0"/>
          <w:spacing w:val="20"/>
        </w:rPr>
        <w:t xml:space="preserve">ive learning activities for </w:t>
      </w:r>
      <w:proofErr w:type="gramStart"/>
      <w:r w:rsidR="003046EC">
        <w:rPr>
          <w:color w:val="00B0F0"/>
          <w:spacing w:val="20"/>
        </w:rPr>
        <w:t xml:space="preserve">the  </w:t>
      </w:r>
      <w:r w:rsidR="00A113D8" w:rsidRPr="00A113D8">
        <w:rPr>
          <w:color w:val="00B0F0"/>
          <w:spacing w:val="20"/>
        </w:rPr>
        <w:t>preschool</w:t>
      </w:r>
      <w:r w:rsidR="003046EC">
        <w:rPr>
          <w:color w:val="00B0F0"/>
          <w:spacing w:val="20"/>
        </w:rPr>
        <w:t>ers</w:t>
      </w:r>
      <w:proofErr w:type="gramEnd"/>
      <w:r w:rsidR="003046EC">
        <w:rPr>
          <w:color w:val="00B0F0"/>
          <w:spacing w:val="20"/>
        </w:rPr>
        <w:t xml:space="preserve"> with ages ranging within two to five</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For the </w:t>
      </w:r>
      <w:r w:rsidR="00E47694" w:rsidRPr="00E47694">
        <w:rPr>
          <w:color w:val="00B0F0"/>
          <w:spacing w:val="20"/>
        </w:rPr>
        <w:t>administrator</w:t>
      </w:r>
      <w:r w:rsidRPr="00E47694">
        <w:rPr>
          <w:color w:val="00B0F0"/>
          <w:spacing w:val="20"/>
        </w:rPr>
        <w:t>'s</w:t>
      </w:r>
      <w:r w:rsidRPr="008F266D">
        <w:rPr>
          <w:spacing w:val="20"/>
        </w:rPr>
        <w:t xml:space="preserve"> portal, </w:t>
      </w:r>
      <w:r w:rsidR="00E47694">
        <w:rPr>
          <w:color w:val="00B0F0"/>
          <w:spacing w:val="20"/>
        </w:rPr>
        <w:t>the management of the subjects for students</w:t>
      </w:r>
      <w:r w:rsidRPr="008F266D">
        <w:rPr>
          <w:spacing w:val="20"/>
        </w:rPr>
        <w:t xml:space="preserve"> is </w:t>
      </w:r>
      <w:r w:rsidR="00E47694">
        <w:rPr>
          <w:spacing w:val="20"/>
        </w:rPr>
        <w:t xml:space="preserve">present, which lets them modify </w:t>
      </w:r>
      <w:r w:rsidR="00E47694" w:rsidRPr="00E47694">
        <w:rPr>
          <w:color w:val="00B0F0"/>
          <w:spacing w:val="20"/>
        </w:rPr>
        <w:t>the subjects</w:t>
      </w:r>
      <w:r w:rsidRPr="00E47694">
        <w:rPr>
          <w:color w:val="00B0F0"/>
          <w:spacing w:val="20"/>
        </w:rPr>
        <w:t xml:space="preserve"> </w:t>
      </w:r>
      <w:r w:rsidRPr="008F266D">
        <w:rPr>
          <w:spacing w:val="20"/>
        </w:rPr>
        <w:t xml:space="preserve">that </w:t>
      </w:r>
      <w:r w:rsidRPr="00E47694">
        <w:rPr>
          <w:color w:val="00B0F0"/>
          <w:spacing w:val="20"/>
        </w:rPr>
        <w:t xml:space="preserve">the </w:t>
      </w:r>
      <w:r w:rsidR="00E47694" w:rsidRPr="00E47694">
        <w:rPr>
          <w:color w:val="00B0F0"/>
          <w:spacing w:val="20"/>
        </w:rPr>
        <w:t>students will have access to</w:t>
      </w:r>
      <w:r w:rsidRPr="008F266D">
        <w:rPr>
          <w:spacing w:val="20"/>
        </w:rPr>
        <w:t xml:space="preserve">. It allows for a dynamic way of adding new </w:t>
      </w:r>
      <w:r w:rsidR="00E47694" w:rsidRPr="00E47694">
        <w:rPr>
          <w:color w:val="00B0F0"/>
          <w:spacing w:val="20"/>
        </w:rPr>
        <w:t>subjects</w:t>
      </w:r>
      <w:r w:rsidRPr="008F266D">
        <w:rPr>
          <w:spacing w:val="20"/>
        </w:rPr>
        <w:t xml:space="preserve"> for the students to access, editing the currently existing </w:t>
      </w:r>
      <w:r w:rsidR="00E47694" w:rsidRPr="00E47694">
        <w:rPr>
          <w:color w:val="00B0F0"/>
          <w:spacing w:val="20"/>
        </w:rPr>
        <w:t>subjects</w:t>
      </w:r>
      <w:r w:rsidRPr="00E47694">
        <w:rPr>
          <w:color w:val="00B0F0"/>
          <w:spacing w:val="20"/>
        </w:rPr>
        <w:t xml:space="preserve"> </w:t>
      </w:r>
      <w:r w:rsidRPr="008F266D">
        <w:rPr>
          <w:spacing w:val="20"/>
        </w:rPr>
        <w:t xml:space="preserve">for possible revisions, and deleting </w:t>
      </w:r>
      <w:r w:rsidR="00E47694">
        <w:rPr>
          <w:color w:val="00B0F0"/>
          <w:spacing w:val="20"/>
        </w:rPr>
        <w:t>subjects</w:t>
      </w:r>
      <w:r w:rsidRPr="00E47694">
        <w:rPr>
          <w:color w:val="00B0F0"/>
          <w:spacing w:val="20"/>
        </w:rPr>
        <w:t xml:space="preserve"> </w:t>
      </w:r>
      <w:r w:rsidRPr="008F266D">
        <w:rPr>
          <w:spacing w:val="20"/>
        </w:rPr>
        <w:t xml:space="preserve">rendered obsolete due to certain circumstances. </w:t>
      </w:r>
      <w:r w:rsidR="00FB0D47" w:rsidRPr="00FB0D47">
        <w:rPr>
          <w:color w:val="00B0F0"/>
          <w:spacing w:val="20"/>
        </w:rPr>
        <w:t>They can also manage the topics within specific subjects which has the same functions as the subject management.</w:t>
      </w:r>
    </w:p>
    <w:p w:rsidR="00FB0D47" w:rsidRDefault="00FB0D47" w:rsidP="00026DE6">
      <w:pPr>
        <w:spacing w:line="360" w:lineRule="auto"/>
        <w:ind w:firstLine="720"/>
        <w:jc w:val="both"/>
        <w:rPr>
          <w:spacing w:val="20"/>
        </w:rPr>
      </w:pPr>
    </w:p>
    <w:p w:rsidR="00FB0D47" w:rsidRPr="00FB0D47" w:rsidRDefault="00FB0D47" w:rsidP="00026DE6">
      <w:pPr>
        <w:spacing w:line="360" w:lineRule="auto"/>
        <w:ind w:firstLine="720"/>
        <w:jc w:val="both"/>
        <w:rPr>
          <w:spacing w:val="20"/>
        </w:rPr>
      </w:pPr>
      <w:r w:rsidRPr="00FB0D47">
        <w:rPr>
          <w:color w:val="00B0F0"/>
          <w:spacing w:val="20"/>
        </w:rPr>
        <w:t>The administrator’s portal also allows for the management of the frequently asked questions and announcements to be posted in the system.</w:t>
      </w:r>
    </w:p>
    <w:p w:rsidR="00E47694" w:rsidRPr="008F266D" w:rsidRDefault="00E47694" w:rsidP="00026DE6">
      <w:pPr>
        <w:spacing w:line="360" w:lineRule="auto"/>
        <w:ind w:firstLine="720"/>
        <w:jc w:val="both"/>
        <w:rPr>
          <w:spacing w:val="20"/>
        </w:rPr>
      </w:pPr>
    </w:p>
    <w:p w:rsidR="000E120B" w:rsidRDefault="00026DE6" w:rsidP="00026DE6">
      <w:pPr>
        <w:spacing w:line="360" w:lineRule="auto"/>
        <w:ind w:firstLine="720"/>
        <w:jc w:val="both"/>
        <w:rPr>
          <w:spacing w:val="20"/>
        </w:rPr>
      </w:pPr>
      <w:r w:rsidRPr="008F266D">
        <w:rPr>
          <w:spacing w:val="20"/>
        </w:rPr>
        <w:t xml:space="preserve">Student management </w:t>
      </w:r>
      <w:r w:rsidR="00E47694" w:rsidRPr="00E47694">
        <w:rPr>
          <w:color w:val="00B0F0"/>
          <w:spacing w:val="20"/>
        </w:rPr>
        <w:t>subsystem</w:t>
      </w:r>
      <w:r w:rsidR="00E47694">
        <w:rPr>
          <w:spacing w:val="20"/>
        </w:rPr>
        <w:t xml:space="preserve"> </w:t>
      </w:r>
      <w:r w:rsidRPr="008F266D">
        <w:rPr>
          <w:spacing w:val="20"/>
        </w:rPr>
        <w:t xml:space="preserve">is a feature </w:t>
      </w:r>
      <w:r w:rsidR="00E47694">
        <w:rPr>
          <w:spacing w:val="20"/>
        </w:rPr>
        <w:t xml:space="preserve">that </w:t>
      </w:r>
      <w:r w:rsidR="00E47694" w:rsidRPr="00E47694">
        <w:rPr>
          <w:color w:val="00B0F0"/>
          <w:spacing w:val="20"/>
        </w:rPr>
        <w:t xml:space="preserve">will be </w:t>
      </w:r>
      <w:r w:rsidRPr="008F266D">
        <w:rPr>
          <w:spacing w:val="20"/>
        </w:rPr>
        <w:t xml:space="preserve">included in the </w:t>
      </w:r>
      <w:r w:rsidR="00E47694" w:rsidRPr="00E47694">
        <w:rPr>
          <w:color w:val="00B0F0"/>
          <w:spacing w:val="20"/>
        </w:rPr>
        <w:t>administrator</w:t>
      </w:r>
      <w:r w:rsidRPr="00E47694">
        <w:rPr>
          <w:color w:val="00B0F0"/>
          <w:spacing w:val="20"/>
        </w:rPr>
        <w:t>'s</w:t>
      </w:r>
      <w:r w:rsidR="00E47694" w:rsidRPr="00E47694">
        <w:rPr>
          <w:color w:val="00B0F0"/>
          <w:spacing w:val="20"/>
        </w:rPr>
        <w:t xml:space="preserve"> </w:t>
      </w:r>
      <w:r w:rsidRPr="008F266D">
        <w:rPr>
          <w:spacing w:val="20"/>
        </w:rPr>
        <w:t xml:space="preserve">portal wherein </w:t>
      </w:r>
      <w:r w:rsidR="000E120B" w:rsidRPr="000E120B">
        <w:rPr>
          <w:color w:val="00B0F0"/>
          <w:spacing w:val="20"/>
        </w:rPr>
        <w:t xml:space="preserve">the administrator can manage all the </w:t>
      </w:r>
      <w:proofErr w:type="gramStart"/>
      <w:r w:rsidR="000E120B" w:rsidRPr="000E120B">
        <w:rPr>
          <w:color w:val="00B0F0"/>
          <w:spacing w:val="20"/>
        </w:rPr>
        <w:t>students</w:t>
      </w:r>
      <w:proofErr w:type="gramEnd"/>
      <w:r w:rsidR="000E120B" w:rsidRPr="000E120B">
        <w:rPr>
          <w:color w:val="00B0F0"/>
          <w:spacing w:val="20"/>
        </w:rPr>
        <w:t xml:space="preserve"> information</w:t>
      </w:r>
      <w:r w:rsidR="000E120B">
        <w:rPr>
          <w:color w:val="00B0F0"/>
          <w:spacing w:val="20"/>
        </w:rPr>
        <w:t>.</w:t>
      </w:r>
      <w:r w:rsidR="000E120B">
        <w:rPr>
          <w:spacing w:val="20"/>
        </w:rPr>
        <w:t xml:space="preserve"> </w:t>
      </w:r>
    </w:p>
    <w:p w:rsidR="000E120B" w:rsidRDefault="000E120B" w:rsidP="00026DE6">
      <w:pPr>
        <w:spacing w:line="360" w:lineRule="auto"/>
        <w:ind w:firstLine="720"/>
        <w:jc w:val="both"/>
        <w:rPr>
          <w:color w:val="00B0F0"/>
          <w:spacing w:val="20"/>
        </w:rPr>
      </w:pPr>
      <w:r w:rsidRPr="0082628B">
        <w:rPr>
          <w:color w:val="00B0F0"/>
          <w:spacing w:val="20"/>
        </w:rPr>
        <w:t xml:space="preserve">The student management for the administrator allows for the addition of new students, </w:t>
      </w:r>
      <w:r w:rsidR="0082628B" w:rsidRPr="0082628B">
        <w:rPr>
          <w:color w:val="00B0F0"/>
          <w:spacing w:val="20"/>
        </w:rPr>
        <w:t xml:space="preserve">viewing and editing the students’ information, </w:t>
      </w:r>
      <w:r w:rsidR="0082628B" w:rsidRPr="0082628B">
        <w:rPr>
          <w:color w:val="00B0F0"/>
          <w:spacing w:val="20"/>
        </w:rPr>
        <w:lastRenderedPageBreak/>
        <w:t xml:space="preserve">as well as deleting students’ accounts. </w:t>
      </w:r>
      <w:r w:rsidR="00FB0D47">
        <w:rPr>
          <w:color w:val="00B0F0"/>
          <w:spacing w:val="20"/>
        </w:rPr>
        <w:t>A</w:t>
      </w:r>
      <w:r w:rsidR="0082628B" w:rsidRPr="0082628B">
        <w:rPr>
          <w:color w:val="00B0F0"/>
          <w:spacing w:val="20"/>
        </w:rPr>
        <w:t xml:space="preserve"> search</w:t>
      </w:r>
      <w:r w:rsidR="00FB0D47">
        <w:rPr>
          <w:color w:val="00B0F0"/>
          <w:spacing w:val="20"/>
        </w:rPr>
        <w:t xml:space="preserve"> feature can be used to search</w:t>
      </w:r>
      <w:r w:rsidR="0082628B" w:rsidRPr="0082628B">
        <w:rPr>
          <w:color w:val="00B0F0"/>
          <w:spacing w:val="20"/>
        </w:rPr>
        <w:t xml:space="preserve"> for a specific student </w:t>
      </w:r>
      <w:r w:rsidR="00FB0D47">
        <w:rPr>
          <w:color w:val="00B0F0"/>
          <w:spacing w:val="20"/>
        </w:rPr>
        <w:t>for</w:t>
      </w:r>
      <w:r w:rsidR="0082628B" w:rsidRPr="0082628B">
        <w:rPr>
          <w:color w:val="00B0F0"/>
          <w:spacing w:val="20"/>
        </w:rPr>
        <w:t xml:space="preserve"> easier navigatio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video room is also included in the </w:t>
      </w:r>
      <w:proofErr w:type="spellStart"/>
      <w:r w:rsidR="00FC20FD" w:rsidRPr="00FC20FD">
        <w:rPr>
          <w:color w:val="00B0F0"/>
          <w:spacing w:val="20"/>
        </w:rPr>
        <w:t>adminsitrator</w:t>
      </w:r>
      <w:r w:rsidRPr="00FC20FD">
        <w:rPr>
          <w:color w:val="00B0F0"/>
          <w:spacing w:val="20"/>
        </w:rPr>
        <w:t>’s</w:t>
      </w:r>
      <w:proofErr w:type="spellEnd"/>
      <w:r w:rsidR="00FC20FD">
        <w:rPr>
          <w:spacing w:val="20"/>
        </w:rPr>
        <w:t xml:space="preserve"> portal wherein they can add</w:t>
      </w:r>
      <w:r w:rsidRPr="008F266D">
        <w:rPr>
          <w:spacing w:val="20"/>
        </w:rPr>
        <w:t xml:space="preserve"> educational video</w:t>
      </w:r>
      <w:r w:rsidR="00FC20FD">
        <w:rPr>
          <w:spacing w:val="20"/>
        </w:rPr>
        <w:t xml:space="preserve">s </w:t>
      </w:r>
      <w:r w:rsidRPr="008F266D">
        <w:rPr>
          <w:spacing w:val="20"/>
        </w:rPr>
        <w:t xml:space="preserve">categorized based on the lessons that </w:t>
      </w:r>
      <w:r w:rsidRPr="00FC20FD">
        <w:rPr>
          <w:color w:val="00B0F0"/>
          <w:spacing w:val="20"/>
        </w:rPr>
        <w:t>will</w:t>
      </w:r>
      <w:r w:rsidR="00FC20FD" w:rsidRPr="00FC20FD">
        <w:rPr>
          <w:color w:val="00B0F0"/>
          <w:spacing w:val="20"/>
        </w:rPr>
        <w:t xml:space="preserve"> be</w:t>
      </w:r>
      <w:r w:rsidRPr="00FC20FD">
        <w:rPr>
          <w:color w:val="00B0F0"/>
          <w:spacing w:val="20"/>
        </w:rPr>
        <w:t xml:space="preserve"> provide</w:t>
      </w:r>
      <w:r w:rsidR="00FC20FD" w:rsidRPr="00FC20FD">
        <w:rPr>
          <w:color w:val="00B0F0"/>
          <w:spacing w:val="20"/>
        </w:rPr>
        <w:t>d</w:t>
      </w:r>
      <w:r w:rsidRPr="008F266D">
        <w:rPr>
          <w:spacing w:val="20"/>
        </w:rPr>
        <w:t xml:space="preserve">. They can also </w:t>
      </w:r>
      <w:r w:rsidR="00FC20FD" w:rsidRPr="00FC20FD">
        <w:rPr>
          <w:color w:val="00B0F0"/>
          <w:spacing w:val="20"/>
        </w:rPr>
        <w:t xml:space="preserve">play the videos </w:t>
      </w:r>
      <w:proofErr w:type="spellStart"/>
      <w:r w:rsidR="00FC20FD" w:rsidRPr="00FC20FD">
        <w:rPr>
          <w:color w:val="00B0F0"/>
          <w:spacing w:val="20"/>
        </w:rPr>
        <w:t>int</w:t>
      </w:r>
      <w:proofErr w:type="spellEnd"/>
      <w:r w:rsidR="00FC20FD" w:rsidRPr="00FC20FD">
        <w:rPr>
          <w:color w:val="00B0F0"/>
          <w:spacing w:val="20"/>
        </w:rPr>
        <w:t xml:space="preserve"> their portal</w:t>
      </w:r>
      <w:r w:rsidR="00FC20FD">
        <w:rPr>
          <w:spacing w:val="20"/>
        </w:rPr>
        <w:t xml:space="preserve">, </w:t>
      </w:r>
      <w:r w:rsidRPr="008F266D">
        <w:rPr>
          <w:spacing w:val="20"/>
        </w:rPr>
        <w:t xml:space="preserve">delete </w:t>
      </w:r>
      <w:r w:rsidR="00FC20FD" w:rsidRPr="00FC20FD">
        <w:rPr>
          <w:color w:val="00B0F0"/>
          <w:spacing w:val="20"/>
        </w:rPr>
        <w:t>the uploaded</w:t>
      </w:r>
      <w:r w:rsidR="00FC20FD">
        <w:rPr>
          <w:spacing w:val="20"/>
        </w:rPr>
        <w:t xml:space="preserve"> </w:t>
      </w:r>
      <w:r w:rsidRPr="008F266D">
        <w:rPr>
          <w:spacing w:val="20"/>
        </w:rPr>
        <w:t>videos or edit the details of the videos.</w:t>
      </w:r>
      <w:r w:rsidR="00FC20FD">
        <w:rPr>
          <w:spacing w:val="20"/>
        </w:rPr>
        <w:t xml:space="preserve"> </w:t>
      </w:r>
      <w:r w:rsidR="00FC20FD" w:rsidRPr="00FC20FD">
        <w:rPr>
          <w:color w:val="00B0F0"/>
          <w:spacing w:val="20"/>
        </w:rPr>
        <w:t>A search feature using keywords or categories will also be present for easier navigation.</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w:t>
      </w:r>
      <w:r w:rsidR="00FB0D47" w:rsidRPr="00FB0D47">
        <w:rPr>
          <w:color w:val="00B0F0"/>
          <w:spacing w:val="20"/>
        </w:rPr>
        <w:t>administrator</w:t>
      </w:r>
      <w:r w:rsidRPr="00FB0D47">
        <w:rPr>
          <w:color w:val="00B0F0"/>
          <w:spacing w:val="20"/>
        </w:rPr>
        <w:t>'s</w:t>
      </w:r>
      <w:r w:rsidRPr="008F266D">
        <w:rPr>
          <w:spacing w:val="20"/>
        </w:rPr>
        <w:t xml:space="preserve"> portal wherein the </w:t>
      </w:r>
      <w:r w:rsidR="00FB0D47" w:rsidRPr="00FB0D47">
        <w:rPr>
          <w:color w:val="00B0F0"/>
          <w:spacing w:val="20"/>
        </w:rPr>
        <w:t>administrators</w:t>
      </w:r>
      <w:r w:rsidRPr="008F266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w:t>
      </w:r>
      <w:r w:rsidR="00FB0D47" w:rsidRPr="00FB0D47">
        <w:rPr>
          <w:color w:val="00B0F0"/>
          <w:spacing w:val="20"/>
        </w:rPr>
        <w:t>administrator</w:t>
      </w:r>
      <w:r w:rsidRPr="00FB0D47">
        <w:rPr>
          <w:color w:val="00B0F0"/>
          <w:spacing w:val="20"/>
        </w:rPr>
        <w:t>'s</w:t>
      </w:r>
      <w:r w:rsidRPr="008F266D">
        <w:rPr>
          <w:spacing w:val="20"/>
        </w:rPr>
        <w:t xml:space="preserve"> section enabling them to edit the information in cases that the parent's input is incorrect. Viewing the student progress reports is also a feature in which the parents are able to </w:t>
      </w:r>
      <w:r w:rsidRPr="00FB0D47">
        <w:rPr>
          <w:color w:val="00B0F0"/>
          <w:spacing w:val="20"/>
        </w:rPr>
        <w:t xml:space="preserve">view </w:t>
      </w:r>
      <w:r w:rsidR="00FB0D47" w:rsidRPr="00FB0D47">
        <w:rPr>
          <w:color w:val="00B0F0"/>
          <w:spacing w:val="20"/>
        </w:rPr>
        <w:t>the progress of their child.</w:t>
      </w:r>
      <w:r w:rsidRPr="00FB0D47">
        <w:rPr>
          <w:color w:val="00B0F0"/>
          <w:spacing w:val="20"/>
        </w:rPr>
        <w:t xml:space="preserve"> </w:t>
      </w:r>
    </w:p>
    <w:p w:rsidR="00026DE6" w:rsidRDefault="00026DE6" w:rsidP="00FB0D47">
      <w:pPr>
        <w:spacing w:line="360" w:lineRule="auto"/>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w:t>
      </w:r>
      <w:r w:rsidR="00BE0C4D" w:rsidRPr="00BE0C4D">
        <w:rPr>
          <w:color w:val="00B0F0"/>
          <w:spacing w:val="20"/>
        </w:rPr>
        <w:t>administrator</w:t>
      </w:r>
      <w:r w:rsidRPr="008F266D">
        <w:rPr>
          <w:spacing w:val="20"/>
        </w:rPr>
        <w:t xml:space="preserve"> about their possible concerns or feedback. It also allows them to receive announcements or about upcoming tasks and assessments posted by the </w:t>
      </w:r>
      <w:r w:rsidR="00BE0C4D" w:rsidRPr="00BE0C4D">
        <w:rPr>
          <w:color w:val="00B0F0"/>
          <w:spacing w:val="20"/>
        </w:rPr>
        <w:t>administrators</w:t>
      </w:r>
      <w:r w:rsidRPr="008F266D">
        <w:rPr>
          <w:spacing w:val="20"/>
        </w:rPr>
        <w:t xml:space="preserve">. </w:t>
      </w:r>
    </w:p>
    <w:p w:rsidR="00BE0C4D" w:rsidRPr="008F266D" w:rsidRDefault="00BE0C4D"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s for the students, there is a dedicated homepage that they can access after scanning a generated QR code required for them to enter the page. The home page is comprised of multiple subjects they </w:t>
      </w:r>
      <w:r w:rsidR="00BE0C4D" w:rsidRPr="00BE0C4D">
        <w:rPr>
          <w:color w:val="00B0F0"/>
          <w:spacing w:val="20"/>
        </w:rPr>
        <w:t>can access</w:t>
      </w:r>
      <w:r w:rsidRPr="00BE0C4D">
        <w:rPr>
          <w:color w:val="00B0F0"/>
          <w:spacing w:val="20"/>
        </w:rPr>
        <w:t xml:space="preserve"> </w:t>
      </w:r>
      <w:r w:rsidRPr="008F266D">
        <w:rPr>
          <w:spacing w:val="20"/>
        </w:rPr>
        <w:t>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gh an interactive learning pag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n assessment page is also present under each subject which will be posted by the </w:t>
      </w:r>
      <w:r w:rsidR="00BE0C4D" w:rsidRPr="00BE0C4D">
        <w:rPr>
          <w:color w:val="00B0F0"/>
          <w:spacing w:val="20"/>
        </w:rPr>
        <w:t>administrato</w:t>
      </w:r>
      <w:r w:rsidRPr="00BE0C4D">
        <w:rPr>
          <w:color w:val="00B0F0"/>
          <w:spacing w:val="20"/>
        </w:rPr>
        <w:t>rs</w:t>
      </w:r>
      <w:r w:rsidRPr="008F266D">
        <w:rPr>
          <w:spacing w:val="20"/>
        </w:rPr>
        <w:t xml:space="preserve">. These contain graded assessments that will test the student's proficiency and knowledge of topics prior to the </w:t>
      </w:r>
      <w:r w:rsidRPr="008F266D">
        <w:rPr>
          <w:spacing w:val="20"/>
        </w:rPr>
        <w:lastRenderedPageBreak/>
        <w:t>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CSS,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 xml:space="preserve">The concept of Computer Aided Instruction will serve as a learning tool for </w:t>
      </w:r>
      <w:r w:rsidR="002D7E8C" w:rsidRPr="002D7E8C">
        <w:rPr>
          <w:color w:val="00B0F0"/>
          <w:spacing w:val="20"/>
        </w:rPr>
        <w:t xml:space="preserve">the children without the supervision of </w:t>
      </w:r>
      <w:r w:rsidRPr="002D7E8C">
        <w:rPr>
          <w:color w:val="00B0F0"/>
          <w:spacing w:val="20"/>
        </w:rPr>
        <w:t>teachers</w:t>
      </w:r>
      <w:r w:rsidRPr="008F266D">
        <w:rPr>
          <w:spacing w:val="20"/>
        </w:rPr>
        <w:t xml:space="preserve">. The researchers will be responsible for the User Interface of the proposed </w:t>
      </w:r>
      <w:r w:rsidRPr="008F266D">
        <w:rPr>
          <w:spacing w:val="20"/>
        </w:rPr>
        <w:lastRenderedPageBreak/>
        <w:t>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2D7E8C" w:rsidP="00026DE6">
      <w:pPr>
        <w:spacing w:line="360" w:lineRule="auto"/>
        <w:jc w:val="both"/>
        <w:rPr>
          <w:spacing w:val="20"/>
        </w:rPr>
      </w:pPr>
      <w:r>
        <w:rPr>
          <w:spacing w:val="20"/>
        </w:rPr>
        <w:tab/>
        <w:t>Web Developers</w:t>
      </w:r>
      <w:r w:rsidR="00F175FF">
        <w:rPr>
          <w:spacing w:val="20"/>
        </w:rPr>
        <w:t xml:space="preserve"> </w:t>
      </w:r>
      <w:r w:rsidR="00F175FF" w:rsidRPr="00F175FF">
        <w:rPr>
          <w:color w:val="00B0F0"/>
          <w:spacing w:val="20"/>
        </w:rPr>
        <w:t>as well as Teachers</w:t>
      </w:r>
      <w:r w:rsidRPr="00F175FF">
        <w:rPr>
          <w:color w:val="00B0F0"/>
          <w:spacing w:val="20"/>
        </w:rPr>
        <w:t xml:space="preserve"> </w:t>
      </w:r>
      <w:r w:rsidR="00026DE6" w:rsidRPr="00F175FF">
        <w:rPr>
          <w:color w:val="00B0F0"/>
          <w:spacing w:val="20"/>
        </w:rPr>
        <w:t xml:space="preserve">and Parents </w:t>
      </w:r>
      <w:r w:rsidR="00026DE6" w:rsidRPr="008F266D">
        <w:rPr>
          <w:spacing w:val="20"/>
        </w:rPr>
        <w:t xml:space="preserve">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other hand, the </w:t>
      </w:r>
      <w:r w:rsidR="00F175FF" w:rsidRPr="00F175FF">
        <w:rPr>
          <w:color w:val="00B0F0"/>
          <w:spacing w:val="20"/>
        </w:rPr>
        <w:t xml:space="preserve">teachers and </w:t>
      </w:r>
      <w:r w:rsidR="00026DE6" w:rsidRPr="00F175FF">
        <w:rPr>
          <w:color w:val="00B0F0"/>
          <w:spacing w:val="20"/>
        </w:rPr>
        <w:t>parent</w:t>
      </w:r>
      <w:r w:rsidRPr="00F175FF">
        <w:rPr>
          <w:color w:val="00B0F0"/>
          <w:spacing w:val="20"/>
        </w:rPr>
        <w:t>s</w:t>
      </w:r>
      <w:r w:rsidR="00026DE6" w:rsidRPr="00F175FF">
        <w:rPr>
          <w:color w:val="00B0F0"/>
          <w:spacing w:val="20"/>
        </w:rPr>
        <w:t xml:space="preserve"> </w:t>
      </w:r>
      <w:r w:rsidR="00026DE6" w:rsidRPr="008F266D">
        <w:rPr>
          <w:spacing w:val="20"/>
        </w:rPr>
        <w:t xml:space="preserve">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lastRenderedPageBreak/>
        <w:t xml:space="preserve">Lastly, there will be limitations in development of this proposed system. The researchers </w:t>
      </w:r>
      <w:r w:rsidR="00AD1408">
        <w:rPr>
          <w:spacing w:val="20"/>
        </w:rPr>
        <w:t xml:space="preserve">are </w:t>
      </w:r>
      <w:r w:rsidR="00AD1408" w:rsidRPr="00AD1408">
        <w:rPr>
          <w:color w:val="00B0F0"/>
          <w:spacing w:val="20"/>
        </w:rPr>
        <w:t>limited to using a curriculum provided by the Department of Social welfare and Development (DSWD) for preschool students in daycares</w:t>
      </w:r>
      <w:r w:rsidRPr="008F266D">
        <w:rPr>
          <w:spacing w:val="20"/>
        </w:rPr>
        <w:t xml:space="preserve">. The learning materials </w:t>
      </w:r>
      <w:r w:rsidR="002D7E8C" w:rsidRPr="002D7E8C">
        <w:rPr>
          <w:color w:val="00B0F0"/>
          <w:spacing w:val="20"/>
        </w:rPr>
        <w:t xml:space="preserve">to be </w:t>
      </w:r>
      <w:r w:rsidRPr="002D7E8C">
        <w:rPr>
          <w:color w:val="00B0F0"/>
          <w:spacing w:val="20"/>
        </w:rPr>
        <w:t xml:space="preserve">used in this </w:t>
      </w:r>
      <w:r w:rsidR="00576772">
        <w:rPr>
          <w:color w:val="00B0F0"/>
          <w:spacing w:val="20"/>
        </w:rPr>
        <w:t>will be based</w:t>
      </w:r>
      <w:r w:rsidRPr="002D7E8C">
        <w:rPr>
          <w:color w:val="00B0F0"/>
          <w:spacing w:val="20"/>
        </w:rPr>
        <w:t xml:space="preserve"> </w:t>
      </w:r>
      <w:r w:rsidR="00576772">
        <w:rPr>
          <w:color w:val="00B0F0"/>
          <w:spacing w:val="20"/>
        </w:rPr>
        <w:t>on the</w:t>
      </w:r>
      <w:r w:rsidR="002D7E8C" w:rsidRPr="002D7E8C">
        <w:rPr>
          <w:color w:val="00B0F0"/>
          <w:spacing w:val="20"/>
        </w:rPr>
        <w:t xml:space="preserve"> </w:t>
      </w:r>
      <w:r w:rsidR="00576772">
        <w:rPr>
          <w:color w:val="00B0F0"/>
          <w:spacing w:val="20"/>
        </w:rPr>
        <w:t xml:space="preserve">mentioned </w:t>
      </w:r>
      <w:r w:rsidR="002D7E8C" w:rsidRPr="002D7E8C">
        <w:rPr>
          <w:color w:val="00B0F0"/>
          <w:spacing w:val="20"/>
        </w:rPr>
        <w:t xml:space="preserve">curriculum </w:t>
      </w:r>
      <w:r w:rsidR="0016476F">
        <w:rPr>
          <w:color w:val="00B0F0"/>
          <w:spacing w:val="20"/>
        </w:rPr>
        <w:t>-</w:t>
      </w:r>
      <w:bookmarkStart w:id="0" w:name="_GoBack"/>
      <w:bookmarkEnd w:id="0"/>
      <w:r w:rsidR="002D7E8C" w:rsidRPr="002D7E8C">
        <w:rPr>
          <w:color w:val="00B0F0"/>
          <w:spacing w:val="20"/>
        </w:rPr>
        <w:t>catered to public preschool students</w:t>
      </w:r>
      <w:r w:rsidRPr="008F266D">
        <w:rPr>
          <w:spacing w:val="20"/>
        </w:rPr>
        <w:t>.</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lastRenderedPageBreak/>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w:t>
            </w:r>
            <w:r w:rsidRPr="00701D9A">
              <w:rPr>
                <w:spacing w:val="20"/>
              </w:rPr>
              <w:lastRenderedPageBreak/>
              <w:t>goal and adapt the Sprint Backlog as 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0092" w:rsidRDefault="00A30092" w:rsidP="00266083">
      <w:r>
        <w:separator/>
      </w:r>
    </w:p>
  </w:endnote>
  <w:endnote w:type="continuationSeparator" w:id="0">
    <w:p w:rsidR="00A30092" w:rsidRDefault="00A30092"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0092" w:rsidRDefault="00A30092" w:rsidP="00266083">
      <w:r>
        <w:separator/>
      </w:r>
    </w:p>
  </w:footnote>
  <w:footnote w:type="continuationSeparator" w:id="0">
    <w:p w:rsidR="00A30092" w:rsidRDefault="00A30092" w:rsidP="002660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E72B84">
                                <w:rPr>
                                  <w:rFonts w:ascii="Arial" w:hAnsi="Arial" w:cs="Arial"/>
                                  <w:b/>
                                  <w:noProof/>
                                  <w:color w:val="00B050"/>
                                </w:rPr>
                                <w:t>19</w:t>
                              </w:r>
                              <w:r w:rsidRPr="0011187E">
                                <w:rPr>
                                  <w:rFonts w:ascii="Arial" w:hAnsi="Arial" w:cs="Arial"/>
                                  <w:b/>
                                  <w:noProof/>
                                  <w:color w:val="00B050"/>
                                </w:rPr>
                                <w:fldChar w:fldCharType="end"/>
                              </w:r>
                            </w:p>
                            <w:p w:rsidR="00015469" w:rsidRDefault="00A30092">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E72B84">
                          <w:rPr>
                            <w:rFonts w:ascii="Arial" w:hAnsi="Arial" w:cs="Arial"/>
                            <w:b/>
                            <w:noProof/>
                            <w:color w:val="00B050"/>
                          </w:rPr>
                          <w:t>19</w:t>
                        </w:r>
                        <w:r w:rsidRPr="0011187E">
                          <w:rPr>
                            <w:rFonts w:ascii="Arial" w:hAnsi="Arial" w:cs="Arial"/>
                            <w:b/>
                            <w:noProof/>
                            <w:color w:val="00B050"/>
                          </w:rPr>
                          <w:fldChar w:fldCharType="end"/>
                        </w:r>
                      </w:p>
                      <w:p w:rsidR="00015469" w:rsidRDefault="00A30092">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qwUAASp28ywAAAA="/>
  </w:docVars>
  <w:rsids>
    <w:rsidRoot w:val="0054537B"/>
    <w:rsid w:val="00015469"/>
    <w:rsid w:val="00023023"/>
    <w:rsid w:val="00023357"/>
    <w:rsid w:val="00026DE6"/>
    <w:rsid w:val="00027041"/>
    <w:rsid w:val="0003730F"/>
    <w:rsid w:val="00073D06"/>
    <w:rsid w:val="000A5222"/>
    <w:rsid w:val="000A7CAE"/>
    <w:rsid w:val="000B5AC1"/>
    <w:rsid w:val="000D6472"/>
    <w:rsid w:val="000E120B"/>
    <w:rsid w:val="000E5B76"/>
    <w:rsid w:val="00102776"/>
    <w:rsid w:val="0011187E"/>
    <w:rsid w:val="001123BE"/>
    <w:rsid w:val="001126F9"/>
    <w:rsid w:val="00134B16"/>
    <w:rsid w:val="001416A0"/>
    <w:rsid w:val="001454CE"/>
    <w:rsid w:val="001556E6"/>
    <w:rsid w:val="0016476F"/>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D7E8C"/>
    <w:rsid w:val="002E2257"/>
    <w:rsid w:val="002E4251"/>
    <w:rsid w:val="002E788D"/>
    <w:rsid w:val="002F1A27"/>
    <w:rsid w:val="003046EC"/>
    <w:rsid w:val="00336272"/>
    <w:rsid w:val="003527FD"/>
    <w:rsid w:val="00360261"/>
    <w:rsid w:val="00364C93"/>
    <w:rsid w:val="00370D21"/>
    <w:rsid w:val="0039545C"/>
    <w:rsid w:val="00395EAA"/>
    <w:rsid w:val="003964B8"/>
    <w:rsid w:val="003970CD"/>
    <w:rsid w:val="003D20F3"/>
    <w:rsid w:val="003E13A4"/>
    <w:rsid w:val="00423AD9"/>
    <w:rsid w:val="00432E1E"/>
    <w:rsid w:val="00472E6F"/>
    <w:rsid w:val="00491BA3"/>
    <w:rsid w:val="004C7735"/>
    <w:rsid w:val="004C7C6A"/>
    <w:rsid w:val="004D0E48"/>
    <w:rsid w:val="004D4597"/>
    <w:rsid w:val="00505479"/>
    <w:rsid w:val="00524EC5"/>
    <w:rsid w:val="0054537B"/>
    <w:rsid w:val="00570C2B"/>
    <w:rsid w:val="00575E75"/>
    <w:rsid w:val="00575FC6"/>
    <w:rsid w:val="00576772"/>
    <w:rsid w:val="0058654F"/>
    <w:rsid w:val="00591A53"/>
    <w:rsid w:val="005964FA"/>
    <w:rsid w:val="00597CA5"/>
    <w:rsid w:val="005C2CFB"/>
    <w:rsid w:val="00602294"/>
    <w:rsid w:val="00637F1B"/>
    <w:rsid w:val="00650267"/>
    <w:rsid w:val="0069259E"/>
    <w:rsid w:val="006B250A"/>
    <w:rsid w:val="00701D9A"/>
    <w:rsid w:val="007076F7"/>
    <w:rsid w:val="00714DCD"/>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2628B"/>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95C1A"/>
    <w:rsid w:val="009D5C28"/>
    <w:rsid w:val="009F025A"/>
    <w:rsid w:val="009F62B3"/>
    <w:rsid w:val="00A00683"/>
    <w:rsid w:val="00A113D8"/>
    <w:rsid w:val="00A30092"/>
    <w:rsid w:val="00A3155A"/>
    <w:rsid w:val="00A342B2"/>
    <w:rsid w:val="00A37522"/>
    <w:rsid w:val="00A40766"/>
    <w:rsid w:val="00A43F6F"/>
    <w:rsid w:val="00A44602"/>
    <w:rsid w:val="00A475D7"/>
    <w:rsid w:val="00A63024"/>
    <w:rsid w:val="00A76C8E"/>
    <w:rsid w:val="00A82081"/>
    <w:rsid w:val="00AB6033"/>
    <w:rsid w:val="00AD1408"/>
    <w:rsid w:val="00AF2799"/>
    <w:rsid w:val="00B0001F"/>
    <w:rsid w:val="00B160BC"/>
    <w:rsid w:val="00B43479"/>
    <w:rsid w:val="00B43882"/>
    <w:rsid w:val="00B44CCD"/>
    <w:rsid w:val="00B5427D"/>
    <w:rsid w:val="00B657FE"/>
    <w:rsid w:val="00B73AE6"/>
    <w:rsid w:val="00B80882"/>
    <w:rsid w:val="00BB17D4"/>
    <w:rsid w:val="00BD1910"/>
    <w:rsid w:val="00BE0C4D"/>
    <w:rsid w:val="00C1596A"/>
    <w:rsid w:val="00C31687"/>
    <w:rsid w:val="00C355B4"/>
    <w:rsid w:val="00C3683D"/>
    <w:rsid w:val="00C405A1"/>
    <w:rsid w:val="00C5169D"/>
    <w:rsid w:val="00C67892"/>
    <w:rsid w:val="00C7650A"/>
    <w:rsid w:val="00C77863"/>
    <w:rsid w:val="00C85108"/>
    <w:rsid w:val="00C907D8"/>
    <w:rsid w:val="00C95B61"/>
    <w:rsid w:val="00CA3C17"/>
    <w:rsid w:val="00CC43F1"/>
    <w:rsid w:val="00CD75A3"/>
    <w:rsid w:val="00CD7C30"/>
    <w:rsid w:val="00CF329D"/>
    <w:rsid w:val="00D23D88"/>
    <w:rsid w:val="00D33C7A"/>
    <w:rsid w:val="00D50970"/>
    <w:rsid w:val="00D517E5"/>
    <w:rsid w:val="00D964D7"/>
    <w:rsid w:val="00DB1897"/>
    <w:rsid w:val="00DB2438"/>
    <w:rsid w:val="00DB3501"/>
    <w:rsid w:val="00DC00AA"/>
    <w:rsid w:val="00E05580"/>
    <w:rsid w:val="00E35AFC"/>
    <w:rsid w:val="00E47694"/>
    <w:rsid w:val="00E518C3"/>
    <w:rsid w:val="00E5490F"/>
    <w:rsid w:val="00E72B84"/>
    <w:rsid w:val="00E86A66"/>
    <w:rsid w:val="00EB79F6"/>
    <w:rsid w:val="00EC177D"/>
    <w:rsid w:val="00EC1CF2"/>
    <w:rsid w:val="00EE3F93"/>
    <w:rsid w:val="00F175FF"/>
    <w:rsid w:val="00F43218"/>
    <w:rsid w:val="00F72C18"/>
    <w:rsid w:val="00F82C3E"/>
    <w:rsid w:val="00F90F7E"/>
    <w:rsid w:val="00FB0D47"/>
    <w:rsid w:val="00FC20FD"/>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4.xml><?xml version="1.0" encoding="utf-8"?>
<ds:datastoreItem xmlns:ds="http://schemas.openxmlformats.org/officeDocument/2006/customXml" ds:itemID="{7059FDE2-6FEB-44FF-A8BC-6F2C4DE4F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1</Pages>
  <Words>3385</Words>
  <Characters>1929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Jordan</cp:lastModifiedBy>
  <cp:revision>10</cp:revision>
  <cp:lastPrinted>2021-05-31T03:50:00Z</cp:lastPrinted>
  <dcterms:created xsi:type="dcterms:W3CDTF">2021-06-10T04:34:00Z</dcterms:created>
  <dcterms:modified xsi:type="dcterms:W3CDTF">2021-06-1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